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F4E74F" w14:textId="64D7DCC3" w:rsidR="00E23A0D" w:rsidRDefault="00E23A0D">
      <w:pPr>
        <w:rPr>
          <w:color w:val="4C94D8" w:themeColor="text2" w:themeTint="80"/>
        </w:rPr>
      </w:pPr>
      <w:r>
        <w:rPr>
          <w:noProof/>
          <w:color w:val="0E2841" w:themeColor="text2"/>
        </w:rPr>
        <w:drawing>
          <wp:inline distT="0" distB="0" distL="0" distR="0" wp14:anchorId="483D0ABE" wp14:editId="596F9807">
            <wp:extent cx="5731510" cy="1459230"/>
            <wp:effectExtent l="0" t="0" r="2540" b="7620"/>
            <wp:docPr id="2121431509" name="Picture 1" descr="A blue and yellow sig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1431509" name="Picture 1" descr="A blue and yellow sign with white text&#10;&#10;AI-generated content may be incorrect.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29A0A" w14:textId="77777777" w:rsidR="00E23A0D" w:rsidRDefault="00E23A0D">
      <w:pPr>
        <w:rPr>
          <w:color w:val="4C94D8" w:themeColor="text2" w:themeTint="80"/>
        </w:rPr>
      </w:pPr>
    </w:p>
    <w:p w14:paraId="65C244CE" w14:textId="7F5ABA1B" w:rsidR="00E23A0D" w:rsidRPr="00E23A0D" w:rsidRDefault="00E23A0D" w:rsidP="00E23A0D">
      <w:pPr>
        <w:jc w:val="center"/>
        <w:rPr>
          <w:color w:val="4C94D8" w:themeColor="text2" w:themeTint="80"/>
          <w:sz w:val="32"/>
          <w:szCs w:val="32"/>
        </w:rPr>
      </w:pPr>
      <w:r w:rsidRPr="00E23A0D">
        <w:rPr>
          <w:color w:val="4C94D8" w:themeColor="text2" w:themeTint="80"/>
          <w:sz w:val="32"/>
          <w:szCs w:val="32"/>
        </w:rPr>
        <w:t>Grand Lodges recognised by The Grand Lodge of New Zealand</w:t>
      </w:r>
    </w:p>
    <w:p w14:paraId="079ABD6D" w14:textId="77777777" w:rsidR="00E23A0D" w:rsidRDefault="00E23A0D"/>
    <w:tbl>
      <w:tblPr>
        <w:tblW w:w="11300" w:type="dxa"/>
        <w:tblLook w:val="04A0" w:firstRow="1" w:lastRow="0" w:firstColumn="1" w:lastColumn="0" w:noHBand="0" w:noVBand="1"/>
      </w:tblPr>
      <w:tblGrid>
        <w:gridCol w:w="4736"/>
        <w:gridCol w:w="6564"/>
      </w:tblGrid>
      <w:tr w:rsidR="00181547" w:rsidRPr="00181547" w14:paraId="42CAA0FA" w14:textId="77777777" w:rsidTr="00181547">
        <w:trPr>
          <w:trHeight w:val="30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EF138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Andorr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58DAB1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 Logia d'Andorra</w:t>
            </w:r>
          </w:p>
        </w:tc>
      </w:tr>
      <w:tr w:rsidR="00181547" w:rsidRPr="00181547" w14:paraId="17003E87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E6724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Argentin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17C57D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F &amp; A M of Argentina</w:t>
            </w:r>
          </w:p>
        </w:tc>
      </w:tr>
      <w:tr w:rsidR="00181547" w:rsidRPr="00181547" w14:paraId="1A657CA0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B8D04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Armeni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0DD9B3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Armenia</w:t>
            </w:r>
          </w:p>
        </w:tc>
      </w:tr>
      <w:tr w:rsidR="00181547" w:rsidRPr="00181547" w14:paraId="32BA46BE" w14:textId="77777777" w:rsidTr="00181547">
        <w:trPr>
          <w:trHeight w:val="675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ABC60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Australia, South Australia &amp; Northern Territory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C975D6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South Australia &amp; Northern Territory</w:t>
            </w:r>
          </w:p>
        </w:tc>
      </w:tr>
      <w:tr w:rsidR="00181547" w:rsidRPr="00181547" w14:paraId="71EA8C1C" w14:textId="77777777" w:rsidTr="00181547">
        <w:trPr>
          <w:trHeight w:val="675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8C31D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Australia, NSW &amp; ACT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A1EC14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The United Grand Lodge of New South Wales &amp; ACT</w:t>
            </w:r>
          </w:p>
        </w:tc>
      </w:tr>
      <w:tr w:rsidR="00181547" w:rsidRPr="00181547" w14:paraId="71C06489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E0E00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Australia, Queensland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3BEB59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The United Grand Lodge of Queensland</w:t>
            </w:r>
          </w:p>
        </w:tc>
      </w:tr>
      <w:tr w:rsidR="00181547" w:rsidRPr="00181547" w14:paraId="3B730408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DC63D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Australia, Tasmani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0B16B5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Tasmania</w:t>
            </w:r>
          </w:p>
        </w:tc>
      </w:tr>
      <w:tr w:rsidR="00181547" w:rsidRPr="00181547" w14:paraId="269ED33B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E7E6C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Australia, Victori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F4D512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United Grand Lodge of Victoria</w:t>
            </w:r>
          </w:p>
        </w:tc>
      </w:tr>
      <w:tr w:rsidR="00181547" w:rsidRPr="00181547" w14:paraId="74A54FBA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A410C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Australia, Western Australi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3E2F32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Western Australia</w:t>
            </w:r>
          </w:p>
        </w:tc>
      </w:tr>
      <w:tr w:rsidR="00181547" w:rsidRPr="00181547" w14:paraId="6657D08D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0861D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Austri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55BD9C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Austria</w:t>
            </w:r>
          </w:p>
        </w:tc>
      </w:tr>
      <w:tr w:rsidR="00181547" w:rsidRPr="00181547" w14:paraId="6630C1DB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8AAFB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Belgium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F43F64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Regular Grand Lodge of Belgium</w:t>
            </w:r>
          </w:p>
        </w:tc>
      </w:tr>
      <w:tr w:rsidR="00181547" w:rsidRPr="00181547" w14:paraId="06CFC90A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9E94A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Bolivi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C7A9F5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Bolivia</w:t>
            </w:r>
          </w:p>
        </w:tc>
      </w:tr>
      <w:tr w:rsidR="00181547" w:rsidRPr="00181547" w14:paraId="7ECBABD2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03E7A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Bosnia &amp; Herzegovin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49BC5A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Bosnia &amp; Herzegovina</w:t>
            </w:r>
          </w:p>
        </w:tc>
      </w:tr>
      <w:tr w:rsidR="00181547" w:rsidRPr="00181547" w14:paraId="630A0929" w14:textId="77777777" w:rsidTr="00181547">
        <w:trPr>
          <w:trHeight w:val="675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BA367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Brazil (Sao Paulo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089A09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e Loja Maconica do Estado de Sao Paulo</w:t>
            </w:r>
          </w:p>
        </w:tc>
      </w:tr>
      <w:tr w:rsidR="00181547" w:rsidRPr="00181547" w14:paraId="4A40F984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E4516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Brazil (Bahia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7D12A5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e Loja Maconica do Estado da Bahia</w:t>
            </w:r>
          </w:p>
        </w:tc>
      </w:tr>
      <w:tr w:rsidR="00181547" w:rsidRPr="00181547" w14:paraId="58476E5E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111EC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Brazil (Ceara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0963D3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e Loja Maconica do Estado do Ceara</w:t>
            </w:r>
          </w:p>
        </w:tc>
      </w:tr>
      <w:tr w:rsidR="00181547" w:rsidRPr="00181547" w14:paraId="7A0E2604" w14:textId="77777777" w:rsidTr="00181547">
        <w:trPr>
          <w:trHeight w:val="675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1E863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Brazil (Espirito Santo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1CE872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ande Loja Maconica do Estado do Espirito Santo</w:t>
            </w:r>
          </w:p>
        </w:tc>
      </w:tr>
      <w:tr w:rsidR="00181547" w:rsidRPr="00181547" w14:paraId="73A2093B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56809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Brazil (Grand Orient Norte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04C90F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Orient of Rio Grande do Notre</w:t>
            </w:r>
          </w:p>
        </w:tc>
      </w:tr>
      <w:tr w:rsidR="00181547" w:rsidRPr="00181547" w14:paraId="103E79F1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912E6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Brazil (Grande Oriente Santa Catarina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66BBC6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e Orient of Santa Catarina</w:t>
            </w:r>
          </w:p>
        </w:tc>
      </w:tr>
      <w:tr w:rsidR="00181547" w:rsidRPr="00181547" w14:paraId="50900970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8D251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Brazil (Grande Oriente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093701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e Oriente do Brasil</w:t>
            </w:r>
          </w:p>
        </w:tc>
      </w:tr>
      <w:tr w:rsidR="00181547" w:rsidRPr="00181547" w14:paraId="53BD4A24" w14:textId="77777777" w:rsidTr="00181547">
        <w:trPr>
          <w:trHeight w:val="675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6F2FE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lastRenderedPageBreak/>
              <w:t>Brazil (Mato Grosso do Sul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6ADEB5" w14:textId="77777777" w:rsidR="009B3934" w:rsidRDefault="009B3934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</w:p>
          <w:p w14:paraId="2B64C3EE" w14:textId="6EAE6BCF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ja Maconica Do Estado De Mato Grosso do Sul</w:t>
            </w:r>
          </w:p>
        </w:tc>
      </w:tr>
      <w:tr w:rsidR="00181547" w:rsidRPr="00181547" w14:paraId="51676DAB" w14:textId="77777777" w:rsidTr="00181547">
        <w:trPr>
          <w:trHeight w:val="675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22843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Brazil (Mato Grosso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565CEE" w14:textId="77777777" w:rsidR="009B3934" w:rsidRDefault="009B3934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</w:p>
          <w:p w14:paraId="5C5F5C5E" w14:textId="02EE9EFF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e Loja Maconica do Estado de Mato Grosso</w:t>
            </w:r>
          </w:p>
        </w:tc>
      </w:tr>
      <w:tr w:rsidR="00181547" w:rsidRPr="00181547" w14:paraId="64F09F64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72C11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Brazil (Paulista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922DB7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e Oriente Paulista</w:t>
            </w:r>
          </w:p>
        </w:tc>
      </w:tr>
      <w:tr w:rsidR="00181547" w:rsidRPr="00181547" w14:paraId="773AB88D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FBE54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Brazil (Pernambuco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D59826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e Loja Masonica de Penambuco</w:t>
            </w:r>
          </w:p>
        </w:tc>
      </w:tr>
      <w:tr w:rsidR="00181547" w:rsidRPr="00181547" w14:paraId="2812578E" w14:textId="77777777" w:rsidTr="00181547">
        <w:trPr>
          <w:trHeight w:val="675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6F5C1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Brazil (Rio De Janeiro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CEC2C2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e Loja Maconica do Estado do Rio de Janeiro</w:t>
            </w:r>
          </w:p>
        </w:tc>
      </w:tr>
      <w:tr w:rsidR="00181547" w:rsidRPr="00181547" w14:paraId="1581CB3D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5BC93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Brazil (Rondonia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103302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the State of Rondonia</w:t>
            </w:r>
          </w:p>
        </w:tc>
      </w:tr>
      <w:tr w:rsidR="00181547" w:rsidRPr="00181547" w14:paraId="7424619E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EB236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Brazil (Santa Catarina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E78D4B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e Loja do Santa Catarina</w:t>
            </w:r>
          </w:p>
        </w:tc>
      </w:tr>
      <w:tr w:rsidR="00181547" w:rsidRPr="00181547" w14:paraId="07574B7B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1CF67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Brazil (Sergipe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3E7690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e Loja Maconica do Estado de Sergipe</w:t>
            </w:r>
          </w:p>
        </w:tc>
      </w:tr>
      <w:tr w:rsidR="00181547" w:rsidRPr="00181547" w14:paraId="28D65E8A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76701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Bulgari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37697B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United Grand Lodge of Bulgaria</w:t>
            </w:r>
          </w:p>
        </w:tc>
      </w:tr>
      <w:tr w:rsidR="00181547" w:rsidRPr="00181547" w14:paraId="21C166AB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59938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Burkina Faso, West Afric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03BEF3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e Lodge Du Burkina Faso</w:t>
            </w:r>
          </w:p>
        </w:tc>
      </w:tr>
      <w:tr w:rsidR="00181547" w:rsidRPr="00181547" w14:paraId="68287B70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C614D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Canada ( Alberta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7D7CC6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Alberta</w:t>
            </w:r>
          </w:p>
        </w:tc>
      </w:tr>
      <w:tr w:rsidR="00181547" w:rsidRPr="00181547" w14:paraId="1B63A01A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46AC6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Canada ( Manitoba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512E22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Manitoba</w:t>
            </w:r>
          </w:p>
        </w:tc>
      </w:tr>
      <w:tr w:rsidR="00181547" w:rsidRPr="00181547" w14:paraId="42B6F6A9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1BF70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Canada ( New Brunswick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1A1C27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New Brunswick</w:t>
            </w:r>
          </w:p>
        </w:tc>
      </w:tr>
      <w:tr w:rsidR="00181547" w:rsidRPr="00181547" w14:paraId="51EA345A" w14:textId="77777777" w:rsidTr="00181547">
        <w:trPr>
          <w:trHeight w:val="675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179DB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Canada ( Newfoundland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4C6C7A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Newfoundland &amp; Labrador</w:t>
            </w:r>
          </w:p>
        </w:tc>
      </w:tr>
      <w:tr w:rsidR="00181547" w:rsidRPr="00181547" w14:paraId="1594B444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7331E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Canada ( Nova Scotia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A0D83E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Nova Scotia</w:t>
            </w:r>
          </w:p>
        </w:tc>
      </w:tr>
      <w:tr w:rsidR="00181547" w:rsidRPr="00181547" w14:paraId="34FBE21A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46435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Canada ( Prince Edward Island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14EE03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Prince Edward Island</w:t>
            </w:r>
          </w:p>
        </w:tc>
      </w:tr>
      <w:tr w:rsidR="00181547" w:rsidRPr="00181547" w14:paraId="3D8E4E9A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DC055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Canada ( Quebec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686242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Quebec</w:t>
            </w:r>
          </w:p>
        </w:tc>
      </w:tr>
      <w:tr w:rsidR="00181547" w:rsidRPr="00181547" w14:paraId="5628B1BE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A2E82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Canada ( Saskatchewan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86EC6B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Saskatchewan</w:t>
            </w:r>
          </w:p>
        </w:tc>
      </w:tr>
      <w:tr w:rsidR="00181547" w:rsidRPr="00181547" w14:paraId="5EB018BB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79CF0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Canada (British Columbia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8C9800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British Columbia &amp; Yukon</w:t>
            </w:r>
          </w:p>
        </w:tc>
      </w:tr>
      <w:tr w:rsidR="00181547" w:rsidRPr="00181547" w14:paraId="352F5F74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1AAE2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Canada (Ontario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F5579F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Canada (Ontario)</w:t>
            </w:r>
          </w:p>
        </w:tc>
      </w:tr>
      <w:tr w:rsidR="00181547" w:rsidRPr="00181547" w14:paraId="4DAB849A" w14:textId="77777777" w:rsidTr="00181547">
        <w:trPr>
          <w:trHeight w:val="30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DC62B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Chile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586872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 Logia de Chile</w:t>
            </w:r>
          </w:p>
        </w:tc>
      </w:tr>
      <w:tr w:rsidR="00181547" w:rsidRPr="00181547" w14:paraId="62C1CECC" w14:textId="77777777" w:rsidTr="00181547">
        <w:trPr>
          <w:trHeight w:val="30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AE1B6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China (Taiwan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81CDD2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China</w:t>
            </w:r>
          </w:p>
        </w:tc>
      </w:tr>
      <w:tr w:rsidR="00181547" w:rsidRPr="00181547" w14:paraId="4476552E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75C53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Colombia (Bucaramanga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0DAB6D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 Logia De Los Andes</w:t>
            </w:r>
          </w:p>
        </w:tc>
      </w:tr>
      <w:tr w:rsidR="00181547" w:rsidRPr="00181547" w14:paraId="28E8760A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EA4B9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Columbia ( Barranquilla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F20CF8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 Logia Nacional De Colombia</w:t>
            </w:r>
          </w:p>
        </w:tc>
      </w:tr>
      <w:tr w:rsidR="00181547" w:rsidRPr="00181547" w14:paraId="40973F16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51F57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Columbia ( Bogota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905845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 Logia de Colombia</w:t>
            </w:r>
          </w:p>
        </w:tc>
      </w:tr>
      <w:tr w:rsidR="00181547" w:rsidRPr="00181547" w14:paraId="188B0427" w14:textId="77777777" w:rsidTr="00181547">
        <w:trPr>
          <w:trHeight w:val="675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BF7AD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Columbia ( Cartagena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3962AB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Serenisima Gran Logia Nacional de Colombia</w:t>
            </w:r>
          </w:p>
        </w:tc>
      </w:tr>
      <w:tr w:rsidR="00181547" w:rsidRPr="00181547" w14:paraId="3C58B49F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B1154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Columbia (Cali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449018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 Logia Occidental de Colombia</w:t>
            </w:r>
          </w:p>
        </w:tc>
      </w:tr>
      <w:tr w:rsidR="00181547" w:rsidRPr="00181547" w14:paraId="06537AAF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611AD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Costa Ric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B0F27E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 Logia de Costa Rica</w:t>
            </w:r>
          </w:p>
        </w:tc>
      </w:tr>
      <w:tr w:rsidR="00181547" w:rsidRPr="00181547" w14:paraId="49C99B7B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633CF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Croati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4E7ACB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Croatia</w:t>
            </w:r>
          </w:p>
        </w:tc>
      </w:tr>
      <w:tr w:rsidR="00181547" w:rsidRPr="00181547" w14:paraId="69ACAC12" w14:textId="77777777" w:rsidTr="00181547">
        <w:trPr>
          <w:trHeight w:val="30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EA070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lastRenderedPageBreak/>
              <w:t>Cub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3DD1F7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 Logia de Cuba</w:t>
            </w:r>
          </w:p>
        </w:tc>
      </w:tr>
      <w:tr w:rsidR="00181547" w:rsidRPr="00181547" w14:paraId="74D1BDEC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22959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Cyprus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090A03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Cyprus</w:t>
            </w:r>
          </w:p>
        </w:tc>
      </w:tr>
      <w:tr w:rsidR="00181547" w:rsidRPr="00181547" w14:paraId="4A25F1A4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006B7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Czech Republic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BE573F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the Czech Republic</w:t>
            </w:r>
          </w:p>
        </w:tc>
      </w:tr>
      <w:tr w:rsidR="00181547" w:rsidRPr="00181547" w14:paraId="0117D87A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3EDAE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Denmark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B20288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The Grand Lodge of Denmark</w:t>
            </w:r>
          </w:p>
        </w:tc>
      </w:tr>
      <w:tr w:rsidR="00181547" w:rsidRPr="00181547" w14:paraId="37B2FB78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87539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Dominican Republic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15C854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 Logia de la Republica Dominicana</w:t>
            </w:r>
          </w:p>
        </w:tc>
      </w:tr>
      <w:tr w:rsidR="00181547" w:rsidRPr="00181547" w14:paraId="774B7725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60E95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Ecuador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4A6683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 Logia of Equador</w:t>
            </w:r>
          </w:p>
        </w:tc>
      </w:tr>
      <w:tr w:rsidR="00181547" w:rsidRPr="00181547" w14:paraId="76F82903" w14:textId="77777777" w:rsidTr="00181547">
        <w:trPr>
          <w:trHeight w:val="30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6B231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El Salvador ( Cuscatlan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8EBD11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 Logia Cuscatlan</w:t>
            </w:r>
          </w:p>
        </w:tc>
      </w:tr>
      <w:tr w:rsidR="00181547" w:rsidRPr="00181547" w14:paraId="7D803CE8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A5140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England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1BD327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The United Grand Lodge of England</w:t>
            </w:r>
          </w:p>
        </w:tc>
      </w:tr>
      <w:tr w:rsidR="00181547" w:rsidRPr="00181547" w14:paraId="2F17EC79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D83E5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Estoni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A9CC86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Estonia</w:t>
            </w:r>
          </w:p>
        </w:tc>
      </w:tr>
      <w:tr w:rsidR="00181547" w:rsidRPr="00181547" w14:paraId="46F2B6E3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7B5D9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Finland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682225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Finland</w:t>
            </w:r>
          </w:p>
        </w:tc>
      </w:tr>
      <w:tr w:rsidR="00181547" w:rsidRPr="00181547" w14:paraId="7550214B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F0D4F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France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8E90A7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e Loge Nationale Francaise</w:t>
            </w:r>
          </w:p>
        </w:tc>
      </w:tr>
      <w:tr w:rsidR="00181547" w:rsidRPr="00181547" w14:paraId="3C4904D9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A3727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Germany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C2A536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United Grand Lodge of Germany</w:t>
            </w:r>
          </w:p>
        </w:tc>
      </w:tr>
      <w:tr w:rsidR="00181547" w:rsidRPr="00181547" w14:paraId="5D54B0BC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BD8F7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Greece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CF574A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A F &amp; A M of Greece</w:t>
            </w:r>
          </w:p>
        </w:tc>
      </w:tr>
      <w:tr w:rsidR="00181547" w:rsidRPr="00181547" w14:paraId="5700AC45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D0A12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Guatemal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480BFD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 Logia de Guatemala</w:t>
            </w:r>
          </w:p>
        </w:tc>
      </w:tr>
      <w:tr w:rsidR="00181547" w:rsidRPr="00181547" w14:paraId="48290C85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DB838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Hungary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F11E6E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Symbolic Grand Lodge of Hungary</w:t>
            </w:r>
          </w:p>
        </w:tc>
      </w:tr>
      <w:tr w:rsidR="00181547" w:rsidRPr="00181547" w14:paraId="3A90DEA9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22ABF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Iceland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BED8D3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Iceland</w:t>
            </w:r>
          </w:p>
        </w:tc>
      </w:tr>
      <w:tr w:rsidR="00181547" w:rsidRPr="00181547" w14:paraId="45CBCDCD" w14:textId="77777777" w:rsidTr="00181547">
        <w:trPr>
          <w:trHeight w:val="30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AC239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Indi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B9F3D4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India</w:t>
            </w:r>
          </w:p>
        </w:tc>
      </w:tr>
      <w:tr w:rsidR="00181547" w:rsidRPr="00181547" w14:paraId="138C3FCB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31DBF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Ireland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B8EDEC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A F &amp; A Masons of Ireland</w:t>
            </w:r>
          </w:p>
        </w:tc>
      </w:tr>
      <w:tr w:rsidR="00181547" w:rsidRPr="00181547" w14:paraId="4140790D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8060C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Israel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8CAFC9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A F &amp; A M of Israel</w:t>
            </w:r>
          </w:p>
        </w:tc>
      </w:tr>
      <w:tr w:rsidR="00181547" w:rsidRPr="00181547" w14:paraId="64353400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0C90E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Italy (Grand Orient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DDF60D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e Oriente D'Italia</w:t>
            </w:r>
          </w:p>
        </w:tc>
      </w:tr>
      <w:tr w:rsidR="00181547" w:rsidRPr="00181547" w14:paraId="48B709F6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8D7B0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Italy (Regular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17662A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Regular Grand Lodge of Italy</w:t>
            </w:r>
          </w:p>
        </w:tc>
      </w:tr>
      <w:tr w:rsidR="00181547" w:rsidRPr="00181547" w14:paraId="189FC3C6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5FEC1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Japan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0B0A87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The Grand Lodge of Japan</w:t>
            </w:r>
          </w:p>
        </w:tc>
      </w:tr>
      <w:tr w:rsidR="00181547" w:rsidRPr="00181547" w14:paraId="23B840E4" w14:textId="77777777" w:rsidTr="00181547">
        <w:trPr>
          <w:trHeight w:val="30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63788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Latvi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2D2384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Latvia</w:t>
            </w:r>
          </w:p>
        </w:tc>
      </w:tr>
      <w:tr w:rsidR="00181547" w:rsidRPr="00181547" w14:paraId="255E9F09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E3EAC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Lithuani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D73024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Lithuania</w:t>
            </w:r>
          </w:p>
        </w:tc>
      </w:tr>
      <w:tr w:rsidR="00181547" w:rsidRPr="00181547" w14:paraId="7E2CD333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7DA76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Luxembourg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54B190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Luxembourg</w:t>
            </w:r>
          </w:p>
        </w:tc>
      </w:tr>
      <w:tr w:rsidR="00181547" w:rsidRPr="00181547" w14:paraId="771BCC51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F4F54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Macedoni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83107A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The Grand Lodge of Macedonia</w:t>
            </w:r>
          </w:p>
        </w:tc>
      </w:tr>
      <w:tr w:rsidR="00181547" w:rsidRPr="00181547" w14:paraId="012CA7E1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A41E1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Madagascar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3E115A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e Loge Nationale Malgache</w:t>
            </w:r>
          </w:p>
        </w:tc>
      </w:tr>
      <w:tr w:rsidR="00181547" w:rsidRPr="00181547" w14:paraId="0EA98649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11D42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Malt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3C417F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The Sovereign Grand Lodge of Malta</w:t>
            </w:r>
          </w:p>
        </w:tc>
      </w:tr>
      <w:tr w:rsidR="00181547" w:rsidRPr="00181547" w14:paraId="2371C733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151EC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Mauritius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009571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e Loge de Maurice</w:t>
            </w:r>
          </w:p>
        </w:tc>
      </w:tr>
      <w:tr w:rsidR="00181547" w:rsidRPr="00181547" w14:paraId="0607DF2D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3BD60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Mexico (York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B50183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York Grand Lodge of Mexico</w:t>
            </w:r>
          </w:p>
        </w:tc>
      </w:tr>
      <w:tr w:rsidR="00181547" w:rsidRPr="00181547" w14:paraId="48E89812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979FE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Moldov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99EB67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Moldova</w:t>
            </w:r>
          </w:p>
        </w:tc>
      </w:tr>
      <w:tr w:rsidR="00181547" w:rsidRPr="00181547" w14:paraId="042E6918" w14:textId="77777777" w:rsidTr="00181547">
        <w:trPr>
          <w:trHeight w:val="675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ED996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lastRenderedPageBreak/>
              <w:t>Monaco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6AAEF3" w14:textId="77777777" w:rsidR="009B3934" w:rsidRDefault="009B3934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</w:p>
          <w:p w14:paraId="208E0A50" w14:textId="5E0839E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 xml:space="preserve">National Grand Lodge of the </w:t>
            </w:r>
            <w:r w:rsidR="009B3934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Principality</w:t>
            </w: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 xml:space="preserve"> of Monaco</w:t>
            </w:r>
          </w:p>
        </w:tc>
      </w:tr>
      <w:tr w:rsidR="00181547" w:rsidRPr="00181547" w14:paraId="7C08F553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282E2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Montenegro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E3BE51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The Grand Lodge of Montenegro</w:t>
            </w:r>
          </w:p>
        </w:tc>
      </w:tr>
      <w:tr w:rsidR="00181547" w:rsidRPr="00181547" w14:paraId="4881264A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8716D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Netherlands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E4619B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East of the Netherlands</w:t>
            </w:r>
          </w:p>
        </w:tc>
      </w:tr>
      <w:tr w:rsidR="00181547" w:rsidRPr="00181547" w14:paraId="13E84D5D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6BA74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New Zealand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4BB841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The Grand Lodge of New Zealand</w:t>
            </w:r>
          </w:p>
        </w:tc>
      </w:tr>
      <w:tr w:rsidR="00181547" w:rsidRPr="00181547" w14:paraId="40C37C9B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CA1A8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Norway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027EB2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Norway</w:t>
            </w:r>
          </w:p>
        </w:tc>
      </w:tr>
      <w:tr w:rsidR="00181547" w:rsidRPr="00181547" w14:paraId="7BBD0E2F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02F96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Panam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7E48D7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Panama</w:t>
            </w:r>
          </w:p>
        </w:tc>
      </w:tr>
      <w:tr w:rsidR="00181547" w:rsidRPr="00181547" w14:paraId="2A8936A7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6161D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Paraguay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1B25E3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Paraguay</w:t>
            </w:r>
          </w:p>
        </w:tc>
      </w:tr>
      <w:tr w:rsidR="00181547" w:rsidRPr="00181547" w14:paraId="3907A56A" w14:textId="77777777" w:rsidTr="00181547">
        <w:trPr>
          <w:trHeight w:val="30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27F8E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Peru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E45117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Peru</w:t>
            </w:r>
          </w:p>
        </w:tc>
      </w:tr>
      <w:tr w:rsidR="00181547" w:rsidRPr="00181547" w14:paraId="11863420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1A6FA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Philippines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4FABFF" w14:textId="105870FE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 xml:space="preserve">Grand Lodge of </w:t>
            </w:r>
            <w:r w:rsidR="009B3934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 xml:space="preserve">the </w:t>
            </w: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Philippines</w:t>
            </w:r>
          </w:p>
        </w:tc>
      </w:tr>
      <w:tr w:rsidR="00181547" w:rsidRPr="00181547" w14:paraId="28ECE58E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A64F9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Poland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508AE3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National Grand Lodge of Poland</w:t>
            </w:r>
          </w:p>
        </w:tc>
      </w:tr>
      <w:tr w:rsidR="00181547" w:rsidRPr="00181547" w14:paraId="19E954BD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F502E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Portugal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23B526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e Loja Legal de Portugal</w:t>
            </w:r>
          </w:p>
        </w:tc>
      </w:tr>
      <w:tr w:rsidR="00181547" w:rsidRPr="00181547" w14:paraId="67CD78B8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499A6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Puerto Rico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67379D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Puerto Rico</w:t>
            </w:r>
          </w:p>
        </w:tc>
      </w:tr>
      <w:tr w:rsidR="00181547" w:rsidRPr="00181547" w14:paraId="7C5BA509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D2041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Romani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EB4FA8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The National Grand Lodge of Romania</w:t>
            </w:r>
          </w:p>
        </w:tc>
      </w:tr>
      <w:tr w:rsidR="00181547" w:rsidRPr="00181547" w14:paraId="7F1BFC95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755A2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Russi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FD225B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Russia</w:t>
            </w:r>
          </w:p>
        </w:tc>
      </w:tr>
      <w:tr w:rsidR="00181547" w:rsidRPr="00181547" w14:paraId="50AF67CF" w14:textId="77777777" w:rsidTr="00181547">
        <w:trPr>
          <w:trHeight w:val="675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5E653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San Marino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51E448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Most Serene Grand Lodge Republic of San Marino</w:t>
            </w:r>
          </w:p>
        </w:tc>
      </w:tr>
      <w:tr w:rsidR="00181547" w:rsidRPr="00181547" w14:paraId="12231FDC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E5F3D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Scotland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08AEB5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Scotland</w:t>
            </w:r>
          </w:p>
        </w:tc>
      </w:tr>
      <w:tr w:rsidR="00181547" w:rsidRPr="00181547" w14:paraId="53BA1EFD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A070C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Serbi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3D462E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Regular Grand Lodge of Serbia</w:t>
            </w:r>
          </w:p>
        </w:tc>
      </w:tr>
      <w:tr w:rsidR="00181547" w:rsidRPr="00181547" w14:paraId="6AE08DA7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3A64E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Slovaki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4FC260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Slovakia</w:t>
            </w:r>
          </w:p>
        </w:tc>
      </w:tr>
      <w:tr w:rsidR="00181547" w:rsidRPr="00181547" w14:paraId="18CED5CD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72306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Sloveni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F7719F" w14:textId="36922D52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 xml:space="preserve">Grand Lodge of </w:t>
            </w:r>
            <w:r w:rsidR="009B3934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Slovenia</w:t>
            </w:r>
          </w:p>
        </w:tc>
      </w:tr>
      <w:tr w:rsidR="00181547" w:rsidRPr="00181547" w14:paraId="62AFBDFE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CE8D2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South Afric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ACA7D8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South Africa</w:t>
            </w:r>
          </w:p>
        </w:tc>
      </w:tr>
      <w:tr w:rsidR="00181547" w:rsidRPr="00181547" w14:paraId="50DB5F2A" w14:textId="77777777" w:rsidTr="00181547">
        <w:trPr>
          <w:trHeight w:val="30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89FC7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Spain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B65B5A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 Logia de Espana</w:t>
            </w:r>
          </w:p>
        </w:tc>
      </w:tr>
      <w:tr w:rsidR="00181547" w:rsidRPr="00181547" w14:paraId="555D9E0A" w14:textId="77777777" w:rsidTr="00181547">
        <w:trPr>
          <w:trHeight w:val="90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EB570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Sweden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D2E218" w14:textId="77777777" w:rsidR="006A0D4B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T</w:t>
            </w:r>
          </w:p>
          <w:p w14:paraId="1CE341BD" w14:textId="4938733B" w:rsidR="00181547" w:rsidRPr="00181547" w:rsidRDefault="006A0D4B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T</w:t>
            </w:r>
            <w:r w:rsidR="00181547"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he Swedish Order of Freemasons -The Grand Lodge of Sweden</w:t>
            </w:r>
          </w:p>
        </w:tc>
      </w:tr>
      <w:tr w:rsidR="00181547" w:rsidRPr="00181547" w14:paraId="6208757E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4D02F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Switzerland (Alpine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3359CB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Alpina of Switzerland</w:t>
            </w:r>
          </w:p>
        </w:tc>
      </w:tr>
      <w:tr w:rsidR="00181547" w:rsidRPr="00181547" w14:paraId="0A305C50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05E2D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Turkey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79EAC5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F &amp; A M of Turkey</w:t>
            </w:r>
          </w:p>
        </w:tc>
      </w:tr>
      <w:tr w:rsidR="00181547" w:rsidRPr="00181547" w14:paraId="1DAB14EC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22D3E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kraine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9EAEF6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Ukraine</w:t>
            </w:r>
          </w:p>
        </w:tc>
      </w:tr>
      <w:tr w:rsidR="00181547" w:rsidRPr="00181547" w14:paraId="34C8BAFE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E5775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ruguay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7E0669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Uruguay</w:t>
            </w:r>
          </w:p>
        </w:tc>
      </w:tr>
      <w:tr w:rsidR="00181547" w:rsidRPr="00181547" w14:paraId="04245732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A7BBE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Alabama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29D6DA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Alabama</w:t>
            </w:r>
          </w:p>
        </w:tc>
      </w:tr>
      <w:tr w:rsidR="00181547" w:rsidRPr="00181547" w14:paraId="62DCD952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1BF28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Alaska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7F1887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F &amp; A M of Alaska</w:t>
            </w:r>
          </w:p>
        </w:tc>
      </w:tr>
      <w:tr w:rsidR="00181547" w:rsidRPr="00181547" w14:paraId="22F1EABA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A01EB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Arizona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787A20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F &amp; A M of Arizona</w:t>
            </w:r>
          </w:p>
        </w:tc>
      </w:tr>
      <w:tr w:rsidR="00181547" w:rsidRPr="00181547" w14:paraId="68A3C674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6B7E3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lastRenderedPageBreak/>
              <w:t>USA ( Arkansas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8962E6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F &amp; A M of Arkansas</w:t>
            </w:r>
          </w:p>
        </w:tc>
      </w:tr>
      <w:tr w:rsidR="00181547" w:rsidRPr="00181547" w14:paraId="5790489C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1331E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California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130414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F &amp; A M of California</w:t>
            </w:r>
          </w:p>
        </w:tc>
      </w:tr>
      <w:tr w:rsidR="00181547" w:rsidRPr="00181547" w14:paraId="539A08F6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E5E3D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Colorado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B234A2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A F &amp; A M of Colorado</w:t>
            </w:r>
          </w:p>
        </w:tc>
      </w:tr>
      <w:tr w:rsidR="00181547" w:rsidRPr="00181547" w14:paraId="31BA769E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6A49A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Connecticut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F57C9E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Connecticut</w:t>
            </w:r>
          </w:p>
        </w:tc>
      </w:tr>
      <w:tr w:rsidR="00181547" w:rsidRPr="00181547" w14:paraId="5D411655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54E3C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Delaware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772E8A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A F &amp; A M of Delaware</w:t>
            </w:r>
          </w:p>
        </w:tc>
      </w:tr>
      <w:tr w:rsidR="00181547" w:rsidRPr="00181547" w14:paraId="10673E34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2AF8B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District of Columbia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153A37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District of Columbia F.A.A.M</w:t>
            </w:r>
          </w:p>
        </w:tc>
      </w:tr>
      <w:tr w:rsidR="00181547" w:rsidRPr="00181547" w14:paraId="004EBDC0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A0BDB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Florida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35CEE3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F &amp; A M of Florida</w:t>
            </w:r>
          </w:p>
        </w:tc>
      </w:tr>
      <w:tr w:rsidR="00181547" w:rsidRPr="00181547" w14:paraId="386D390F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215B6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Georgia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97D258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F &amp; A M of Georgia</w:t>
            </w:r>
          </w:p>
        </w:tc>
      </w:tr>
      <w:tr w:rsidR="00181547" w:rsidRPr="00181547" w14:paraId="09B28A79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2CC0A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Hawaii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CA8DE7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F &amp; A M of Hawaii</w:t>
            </w:r>
          </w:p>
        </w:tc>
      </w:tr>
      <w:tr w:rsidR="00181547" w:rsidRPr="00181547" w14:paraId="535427C6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6F63C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Idaho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D13110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A F &amp; A M of Idaho</w:t>
            </w:r>
          </w:p>
        </w:tc>
      </w:tr>
      <w:tr w:rsidR="00181547" w:rsidRPr="00181547" w14:paraId="7A88C627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6C599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Illinois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576348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A F &amp; A M of Illinois</w:t>
            </w:r>
          </w:p>
        </w:tc>
      </w:tr>
      <w:tr w:rsidR="00181547" w:rsidRPr="00181547" w14:paraId="021A3937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6AFE4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Indiana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36A30F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Indiana</w:t>
            </w:r>
          </w:p>
        </w:tc>
      </w:tr>
      <w:tr w:rsidR="00181547" w:rsidRPr="00181547" w14:paraId="1C983599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1A063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Iowa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42D2A8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A F &amp; A M of Iowa</w:t>
            </w:r>
          </w:p>
        </w:tc>
      </w:tr>
      <w:tr w:rsidR="00181547" w:rsidRPr="00181547" w14:paraId="4F9FFE26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CFBC3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Kansas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631EC4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A F &amp; A M of Kansas</w:t>
            </w:r>
          </w:p>
        </w:tc>
      </w:tr>
      <w:tr w:rsidR="00181547" w:rsidRPr="00181547" w14:paraId="6EC1E5CC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5D371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Kentucky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ED7582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F &amp; A M of Kentucky</w:t>
            </w:r>
          </w:p>
        </w:tc>
      </w:tr>
      <w:tr w:rsidR="00181547" w:rsidRPr="00181547" w14:paraId="5FD07C83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9C0B1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Louisiana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820A42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The Grand Lodge of the State of Louisiana</w:t>
            </w:r>
          </w:p>
        </w:tc>
      </w:tr>
      <w:tr w:rsidR="00181547" w:rsidRPr="00181547" w14:paraId="34896058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59510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Maine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748118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A F &amp; A M of Maine</w:t>
            </w:r>
          </w:p>
        </w:tc>
      </w:tr>
      <w:tr w:rsidR="00181547" w:rsidRPr="00181547" w14:paraId="3AED18B4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1D5BB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Maryland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B11E88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A F &amp; A M of Maryland</w:t>
            </w:r>
          </w:p>
        </w:tc>
      </w:tr>
      <w:tr w:rsidR="00181547" w:rsidRPr="00181547" w14:paraId="21B962B8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98E4D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Massachusetts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3502CE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Massachusetts</w:t>
            </w:r>
          </w:p>
        </w:tc>
      </w:tr>
      <w:tr w:rsidR="00181547" w:rsidRPr="00181547" w14:paraId="427BE5CA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CE410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Michigan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9634FE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F &amp; A M of Michigan</w:t>
            </w:r>
          </w:p>
        </w:tc>
      </w:tr>
      <w:tr w:rsidR="00181547" w:rsidRPr="00181547" w14:paraId="2BB8EA3E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B5758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Minnesota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C28017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A F &amp; A M of Minnesota</w:t>
            </w:r>
          </w:p>
        </w:tc>
      </w:tr>
      <w:tr w:rsidR="00181547" w:rsidRPr="00181547" w14:paraId="600FEA09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F17F9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Mississippi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47A84A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F &amp; A M of Mississippi</w:t>
            </w:r>
          </w:p>
        </w:tc>
      </w:tr>
      <w:tr w:rsidR="00181547" w:rsidRPr="00181547" w14:paraId="56DB3778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23C3A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Missouri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1D588F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A F &amp; A M of Missouri</w:t>
            </w:r>
          </w:p>
        </w:tc>
      </w:tr>
      <w:tr w:rsidR="00181547" w:rsidRPr="00181547" w14:paraId="6FB28409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BE869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Montana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3FDA9D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A F &amp; A M of Montana</w:t>
            </w:r>
          </w:p>
        </w:tc>
      </w:tr>
      <w:tr w:rsidR="00181547" w:rsidRPr="00181547" w14:paraId="090311D5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046A8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Nebraska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235867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A F &amp; A M of Nebraska</w:t>
            </w:r>
          </w:p>
        </w:tc>
      </w:tr>
      <w:tr w:rsidR="00181547" w:rsidRPr="00181547" w14:paraId="47ECC18A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FC483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Nevada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B2AEE8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F &amp; A M of Nevada</w:t>
            </w:r>
          </w:p>
        </w:tc>
      </w:tr>
      <w:tr w:rsidR="00181547" w:rsidRPr="00181547" w14:paraId="5B24E5EB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99B01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New Hampshire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4C6755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New Hampshire</w:t>
            </w:r>
          </w:p>
        </w:tc>
      </w:tr>
      <w:tr w:rsidR="00181547" w:rsidRPr="00181547" w14:paraId="4A4DC8F8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5517F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New Jersey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6448E8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F &amp; A M of New Jersey</w:t>
            </w:r>
          </w:p>
        </w:tc>
      </w:tr>
      <w:tr w:rsidR="00181547" w:rsidRPr="00181547" w14:paraId="495B39E9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3A005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New Mexico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BEB60F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A F &amp; A M of New Mexico</w:t>
            </w:r>
          </w:p>
        </w:tc>
      </w:tr>
      <w:tr w:rsidR="00181547" w:rsidRPr="00181547" w14:paraId="05941725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97F07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New York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1B1227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F &amp; A M of New York</w:t>
            </w:r>
          </w:p>
        </w:tc>
      </w:tr>
      <w:tr w:rsidR="00181547" w:rsidRPr="00181547" w14:paraId="77EFD3E0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8AA07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North Carolina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AFA23E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North Carolina</w:t>
            </w:r>
          </w:p>
        </w:tc>
      </w:tr>
      <w:tr w:rsidR="00181547" w:rsidRPr="00181547" w14:paraId="613A1851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030C9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lastRenderedPageBreak/>
              <w:t>USA ( North Dakota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7C64F7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North Dakota</w:t>
            </w:r>
          </w:p>
        </w:tc>
      </w:tr>
      <w:tr w:rsidR="00181547" w:rsidRPr="00181547" w14:paraId="0EEAAF1F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3CB4C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Ohio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5ADD5A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F &amp; A M of Ohio</w:t>
            </w:r>
          </w:p>
        </w:tc>
      </w:tr>
      <w:tr w:rsidR="00181547" w:rsidRPr="00181547" w14:paraId="05518B75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D018A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Oklahoma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40FDB4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A F &amp; A M of Oklahoma</w:t>
            </w:r>
          </w:p>
        </w:tc>
      </w:tr>
      <w:tr w:rsidR="00181547" w:rsidRPr="00181547" w14:paraId="51650CC0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FA94C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Oregon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EE9F61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A F &amp; A M of Oregon</w:t>
            </w:r>
          </w:p>
        </w:tc>
      </w:tr>
      <w:tr w:rsidR="00181547" w:rsidRPr="00181547" w14:paraId="6AA0B574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70AA7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Pennsylvania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506789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F &amp; A M of Pennsylvania</w:t>
            </w:r>
          </w:p>
        </w:tc>
      </w:tr>
      <w:tr w:rsidR="00181547" w:rsidRPr="00181547" w14:paraId="04A24BFF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E164E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Rhode Island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8A8F24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F &amp; A M of Rhode Island</w:t>
            </w:r>
          </w:p>
        </w:tc>
      </w:tr>
      <w:tr w:rsidR="00181547" w:rsidRPr="00181547" w14:paraId="48C5D3C1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A2909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South Carolina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152F55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South Carolina</w:t>
            </w:r>
          </w:p>
        </w:tc>
      </w:tr>
      <w:tr w:rsidR="00181547" w:rsidRPr="00181547" w14:paraId="6B850DF2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960F6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South Dakota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E9B301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A F &amp; A M of South Dakota</w:t>
            </w:r>
          </w:p>
        </w:tc>
      </w:tr>
      <w:tr w:rsidR="00181547" w:rsidRPr="00181547" w14:paraId="661731DD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4DBEC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Tennessee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25D2DD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Tennessee</w:t>
            </w:r>
          </w:p>
        </w:tc>
      </w:tr>
      <w:tr w:rsidR="00181547" w:rsidRPr="00181547" w14:paraId="34FA8A3A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0D35D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Texas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1955BA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A F &amp; A M of Texas</w:t>
            </w:r>
          </w:p>
        </w:tc>
      </w:tr>
      <w:tr w:rsidR="00181547" w:rsidRPr="00181547" w14:paraId="0FDB9BDB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59BC1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Utah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84F5EF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F &amp; A M of Utah</w:t>
            </w:r>
          </w:p>
        </w:tc>
      </w:tr>
      <w:tr w:rsidR="00181547" w:rsidRPr="00181547" w14:paraId="00CC4B4A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6E5B7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Vermont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D7906B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F &amp; A M of Vermont</w:t>
            </w:r>
          </w:p>
        </w:tc>
      </w:tr>
      <w:tr w:rsidR="00181547" w:rsidRPr="00181547" w14:paraId="5DD7A104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11772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Virginia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9D47C8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A F &amp; A M of Virginia</w:t>
            </w:r>
          </w:p>
        </w:tc>
      </w:tr>
      <w:tr w:rsidR="00181547" w:rsidRPr="00181547" w14:paraId="7D1E409B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8FCBB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Washington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146973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State of Washington</w:t>
            </w:r>
          </w:p>
        </w:tc>
      </w:tr>
      <w:tr w:rsidR="00181547" w:rsidRPr="00181547" w14:paraId="13EC2AAC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186CD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West Virginia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BD3021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A F &amp; A M of West Virginia</w:t>
            </w:r>
          </w:p>
        </w:tc>
      </w:tr>
      <w:tr w:rsidR="00181547" w:rsidRPr="00181547" w14:paraId="1500484F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DC34D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Wisconsin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AA515E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F &amp; A M of Wisconsin</w:t>
            </w:r>
          </w:p>
        </w:tc>
      </w:tr>
      <w:tr w:rsidR="00181547" w:rsidRPr="00181547" w14:paraId="7A153C93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2CB47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 Wyoming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9D2EB3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 Lodge of A F &amp; A M of Wyoming</w:t>
            </w:r>
          </w:p>
        </w:tc>
      </w:tr>
      <w:tr w:rsidR="00181547" w:rsidRPr="00181547" w14:paraId="3D7E6232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1D269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Alaska) Prince Hall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B1B51F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Prince Hall Grand Lodge of Alaska</w:t>
            </w:r>
          </w:p>
        </w:tc>
      </w:tr>
      <w:tr w:rsidR="00181547" w:rsidRPr="00181547" w14:paraId="72562C25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9DC6D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Connecticut) Prince Hall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DA0748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Prince Hall Grand Lodge of Connecticut</w:t>
            </w:r>
          </w:p>
        </w:tc>
      </w:tr>
      <w:tr w:rsidR="00181547" w:rsidRPr="00181547" w14:paraId="196C76F4" w14:textId="77777777" w:rsidTr="00181547">
        <w:trPr>
          <w:trHeight w:val="675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88338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Massachusetts) Prince Hall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FEFE3E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Most Worshipful Prince Hall Grand Lodge, F &amp; A M</w:t>
            </w:r>
          </w:p>
        </w:tc>
      </w:tr>
      <w:tr w:rsidR="00181547" w:rsidRPr="00181547" w14:paraId="391F998F" w14:textId="77777777" w:rsidTr="00181547">
        <w:trPr>
          <w:trHeight w:val="675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C2DBA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North Carolina) Prince Hall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133686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Prince Hall Grand Lodge of North Carolina</w:t>
            </w:r>
          </w:p>
        </w:tc>
      </w:tr>
      <w:tr w:rsidR="00181547" w:rsidRPr="00181547" w14:paraId="6510657A" w14:textId="77777777" w:rsidTr="00181547">
        <w:trPr>
          <w:trHeight w:val="90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2C57D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USA (Ohio) Prince Hall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6F0B46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Most Worshipful Prince Hall Grand Lodge of Ohio, F &amp; A M</w:t>
            </w:r>
          </w:p>
        </w:tc>
      </w:tr>
      <w:tr w:rsidR="00181547" w:rsidRPr="00181547" w14:paraId="07476C1D" w14:textId="77777777" w:rsidTr="00181547">
        <w:trPr>
          <w:trHeight w:val="675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1EC7C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Venezuela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AA31DA" w14:textId="77777777" w:rsidR="00181547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 Logia de la Republica de Venezuela</w:t>
            </w:r>
          </w:p>
        </w:tc>
      </w:tr>
      <w:tr w:rsidR="00181547" w:rsidRPr="00181547" w14:paraId="37D0E457" w14:textId="77777777" w:rsidTr="00181547">
        <w:trPr>
          <w:trHeight w:val="450"/>
        </w:trPr>
        <w:tc>
          <w:tcPr>
            <w:tcW w:w="4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B47EF" w14:textId="77777777" w:rsidR="00181547" w:rsidRPr="00181547" w:rsidRDefault="00181547" w:rsidP="0018154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</w:pPr>
            <w:r w:rsidRPr="00181547">
              <w:rPr>
                <w:rFonts w:ascii="Aptos Narrow" w:eastAsia="Times New Roman" w:hAnsi="Aptos Narrow" w:cs="Times New Roman"/>
                <w:color w:val="000000"/>
                <w:kern w:val="0"/>
                <w:lang w:eastAsia="en-NZ"/>
                <w14:ligatures w14:val="none"/>
              </w:rPr>
              <w:t>West Africa ( Togolaise )</w:t>
            </w:r>
          </w:p>
        </w:tc>
        <w:tc>
          <w:tcPr>
            <w:tcW w:w="6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D38CE3" w14:textId="1722B4A6" w:rsidR="00E23A0D" w:rsidRPr="00181547" w:rsidRDefault="00181547" w:rsidP="0018154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</w:pPr>
            <w:r w:rsidRPr="00181547">
              <w:rPr>
                <w:rFonts w:ascii="Verdana" w:eastAsia="Times New Roman" w:hAnsi="Verdana" w:cs="Times New Roman"/>
                <w:color w:val="000000"/>
                <w:kern w:val="0"/>
                <w:sz w:val="18"/>
                <w:szCs w:val="18"/>
                <w:lang w:eastAsia="en-NZ"/>
                <w14:ligatures w14:val="none"/>
              </w:rPr>
              <w:t>Grande Loge Nationale Togolaise</w:t>
            </w:r>
          </w:p>
        </w:tc>
      </w:tr>
    </w:tbl>
    <w:p w14:paraId="78877139" w14:textId="77777777" w:rsidR="00745CC7" w:rsidRDefault="00745CC7"/>
    <w:p w14:paraId="5DD1CB26" w14:textId="0950AB87" w:rsidR="004564A6" w:rsidRDefault="004564A6" w:rsidP="006A0D4B">
      <w:pPr>
        <w:jc w:val="center"/>
        <w:rPr>
          <w:color w:val="FF0000"/>
        </w:rPr>
      </w:pPr>
      <w:r>
        <w:rPr>
          <w:color w:val="FF0000"/>
        </w:rPr>
        <w:t>This list will be updated from time to time.</w:t>
      </w:r>
    </w:p>
    <w:p w14:paraId="27F2449D" w14:textId="01A97A9F" w:rsidR="00E23A0D" w:rsidRPr="00E23A0D" w:rsidRDefault="00E23A0D" w:rsidP="006A0D4B">
      <w:pPr>
        <w:jc w:val="center"/>
        <w:rPr>
          <w:color w:val="FF0000"/>
        </w:rPr>
      </w:pPr>
      <w:r w:rsidRPr="00E23A0D">
        <w:rPr>
          <w:color w:val="FF0000"/>
        </w:rPr>
        <w:t xml:space="preserve">If in any </w:t>
      </w:r>
      <w:r w:rsidR="006A0D4B" w:rsidRPr="00E23A0D">
        <w:rPr>
          <w:color w:val="FF0000"/>
        </w:rPr>
        <w:t>doubt,</w:t>
      </w:r>
      <w:r w:rsidRPr="00E23A0D">
        <w:rPr>
          <w:color w:val="FF0000"/>
        </w:rPr>
        <w:t xml:space="preserve"> please contact the Grand Secretary on email </w:t>
      </w:r>
      <w:hyperlink r:id="rId5" w:history="1">
        <w:r w:rsidRPr="00E23A0D">
          <w:rPr>
            <w:rStyle w:val="Hyperlink"/>
            <w:color w:val="FF0000"/>
          </w:rPr>
          <w:t>secretary@freemasonsnz.org</w:t>
        </w:r>
      </w:hyperlink>
    </w:p>
    <w:sectPr w:rsidR="00E23A0D" w:rsidRPr="00E23A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xMzM3NLawBLJNjZR0lIJTi4sz8/NACgxrAW81D/0sAAAA"/>
  </w:docVars>
  <w:rsids>
    <w:rsidRoot w:val="00181547"/>
    <w:rsid w:val="00181547"/>
    <w:rsid w:val="00256754"/>
    <w:rsid w:val="004564A6"/>
    <w:rsid w:val="005F2464"/>
    <w:rsid w:val="006A0D4B"/>
    <w:rsid w:val="00745CC7"/>
    <w:rsid w:val="009B3934"/>
    <w:rsid w:val="00E23A0D"/>
    <w:rsid w:val="00E95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E4C2AD"/>
  <w15:chartTrackingRefBased/>
  <w15:docId w15:val="{D2E8D11F-C08C-4AE2-BBC0-50D72AFD7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154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54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154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54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54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54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54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54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54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154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54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154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154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154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154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154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154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154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8154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815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54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8154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8154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8154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8154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154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54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54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81547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E23A0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3A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247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ecretary@freemasonsnz.org" TargetMode="External"/><Relationship Id="rId10" Type="http://schemas.openxmlformats.org/officeDocument/2006/relationships/customXml" Target="../customXml/item3.xml"/><Relationship Id="rId4" Type="http://schemas.openxmlformats.org/officeDocument/2006/relationships/image" Target="media/image1.jpg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907169E44AAA46A6039EAF1CF1973A" ma:contentTypeVersion="18" ma:contentTypeDescription="Create a new document." ma:contentTypeScope="" ma:versionID="eaf163734618095a286503274b6bdf92">
  <xsd:schema xmlns:xsd="http://www.w3.org/2001/XMLSchema" xmlns:xs="http://www.w3.org/2001/XMLSchema" xmlns:p="http://schemas.microsoft.com/office/2006/metadata/properties" xmlns:ns2="641b3979-1ab8-480a-98cd-a191c2631446" xmlns:ns3="ecce2129-57b6-42d6-a3c6-d7c26d26b9a8" targetNamespace="http://schemas.microsoft.com/office/2006/metadata/properties" ma:root="true" ma:fieldsID="dbb0112d870a641aa8aa956ae5345c1c" ns2:_="" ns3:_="">
    <xsd:import namespace="641b3979-1ab8-480a-98cd-a191c2631446"/>
    <xsd:import namespace="ecce2129-57b6-42d6-a3c6-d7c26d26b9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b3979-1ab8-480a-98cd-a191c26314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2b5f663-94b5-46e8-9a41-0b46bf69e9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e2129-57b6-42d6-a3c6-d7c26d26b9a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55b658a-5b79-4e66-8cac-594ee07aa69b}" ma:internalName="TaxCatchAll" ma:showField="CatchAllData" ma:web="ecce2129-57b6-42d6-a3c6-d7c26d26b9a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41b3979-1ab8-480a-98cd-a191c2631446">
      <Terms xmlns="http://schemas.microsoft.com/office/infopath/2007/PartnerControls"/>
    </lcf76f155ced4ddcb4097134ff3c332f>
    <TaxCatchAll xmlns="ecce2129-57b6-42d6-a3c6-d7c26d26b9a8" xsi:nil="true"/>
  </documentManagement>
</p:properties>
</file>

<file path=customXml/itemProps1.xml><?xml version="1.0" encoding="utf-8"?>
<ds:datastoreItem xmlns:ds="http://schemas.openxmlformats.org/officeDocument/2006/customXml" ds:itemID="{6B773529-FDE6-4699-BF4D-B6B9475CFDE3}"/>
</file>

<file path=customXml/itemProps2.xml><?xml version="1.0" encoding="utf-8"?>
<ds:datastoreItem xmlns:ds="http://schemas.openxmlformats.org/officeDocument/2006/customXml" ds:itemID="{1D9FD181-BB25-443D-AE83-3A6A770BFC26}"/>
</file>

<file path=customXml/itemProps3.xml><?xml version="1.0" encoding="utf-8"?>
<ds:datastoreItem xmlns:ds="http://schemas.openxmlformats.org/officeDocument/2006/customXml" ds:itemID="{FC14896A-3BF8-43DA-82FF-AD705CE5A92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1539</Words>
  <Characters>6750</Characters>
  <Application>Microsoft Office Word</Application>
  <DocSecurity>0</DocSecurity>
  <Lines>355</Lines>
  <Paragraphs>414</Paragraphs>
  <ScaleCrop>false</ScaleCrop>
  <Company/>
  <LinksUpToDate>false</LinksUpToDate>
  <CharactersWithSpaces>7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Cowie</dc:creator>
  <cp:keywords/>
  <dc:description/>
  <cp:lastModifiedBy>Duane Williams</cp:lastModifiedBy>
  <cp:revision>5</cp:revision>
  <dcterms:created xsi:type="dcterms:W3CDTF">2025-04-07T02:39:00Z</dcterms:created>
  <dcterms:modified xsi:type="dcterms:W3CDTF">2025-04-07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bf7b5ae37e293562897c83e170091d8dbe9658537e0339fbdb3fda8f59fb0</vt:lpwstr>
  </property>
  <property fmtid="{D5CDD505-2E9C-101B-9397-08002B2CF9AE}" pid="3" name="ContentTypeId">
    <vt:lpwstr>0x01010037907169E44AAA46A6039EAF1CF1973A</vt:lpwstr>
  </property>
</Properties>
</file>